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ptometrist</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0" w:name="X349bd3d858ca1dfe759b8a5b861deb84fbcc5ee"/>
    <w:p>
      <w:pPr>
        <w:pStyle w:val="Heading1"/>
      </w:pPr>
      <w:r>
        <w:t xml:space="preserve">Internship Application Letter for Optometrist Internship at Zurich-Based Vision Care Facility</w:t>
      </w:r>
    </w:p>
    <w:p>
      <w:pPr>
        <w:pStyle w:val="FirstParagraph"/>
      </w:pPr>
      <w:r>
        <w:t xml:space="preserve">Dear Hiring Committee,</w:t>
      </w:r>
    </w:p>
    <w:p>
      <w:pPr>
        <w:pStyle w:val="BodyText"/>
      </w:pPr>
      <w:r>
        <w:t xml:space="preserve">It is with profound enthusiasm and meticulous preparation that I submit my application for the Optometrist Internship position at your esteemed vision care institution in Zurich, Switzerland. As a dedicated and highly motivated optometry student currently completing my clinical training at [Your University Name], I have long admired Zurich’s unparalleled integration of medical excellence, technological innovation, and patient-centered care within Switzerland’s world-class healthcare ecosystem. This internship opportunity represents not merely a professional stepping stone but the ideal environment to refine my clinical acumen under the guidance of pioneers who embody Switzerland’s commitment to precision in eye health management.</w:t>
      </w:r>
    </w:p>
    <w:p>
      <w:pPr>
        <w:pStyle w:val="BodyText"/>
      </w:pPr>
      <w:r>
        <w:t xml:space="preserve">Switzerland Zurich stands as a global beacon for medical advancement, and its optometry sector is no exception. The city’s unique blend of cutting-edge research institutions like the University Eye Clinic Zurich (Universitätsaugenklinik Zürich), progressive private practices along Bahnhofstrasse, and community-focused health initiatives aligns perfectly with my professional aspirations. I am particularly inspired by Switzerland’s rigorous standards for optometric care—where every lens prescription, ocular assessment, and patient consultation adheres to protocols set by the Swiss Optometric Association (Schweizerische Optometrie-Verband) and integrated seamlessly within the national healthcare framework. My academic curriculum has emphasized these very principles: from mastering advanced retinal imaging techniques at our state-of-the-art simulation labs to analyzing Swiss-specific epidemiological data on myopia prevalence among Zurich’s urban youth population. I am eager to apply this foundation in a real-world Zurich setting where patient outcomes are measured not just in visual acuity scores, but in holistic well-being.</w:t>
      </w:r>
    </w:p>
    <w:p>
      <w:pPr>
        <w:pStyle w:val="BodyText"/>
      </w:pPr>
      <w:r>
        <w:t xml:space="preserve">Throughout my academic journey, I have cultivated the precise clinical skills demanded by Switzerland’s optometric standards. My hands-on training includes comprehensive eye examinations using OCT scanners and topographic mapping systems, diagnosing conditions like diabetic retinopathy and glaucoma under supervision, and developing personalized vision therapy plans for pediatric patients—a critical need in Zurich’s diverse population. During my externship at [Local Clinic Name], I collaborated with optometrists to manage a 30% increase in contact lens fittings for active sports enthusiasts, mirroring the demands of Zurich’s mountainous terrain where clear vision is essential for hiking and skiing. This experience taught me to balance technical expertise with Swiss-inspired patient communication: calm, thorough, and deeply respectful of individual health narratives. I understand that in Switzerland, trust is built through meticulous attention—whether explaining a corneal topography report or ensuring proper lens hygiene protocols are followed without exception.</w:t>
      </w:r>
    </w:p>
    <w:p>
      <w:pPr>
        <w:pStyle w:val="BodyText"/>
      </w:pPr>
      <w:r>
        <w:t xml:space="preserve">What sets me apart is my proactive adaptation to Switzerland’s cultural and professional landscape. I have studied the Swiss healthcare system’s structure, including how optometry services integrate with general practitioners and ophthalmologists within Zurich’s cantonal framework. I recognize that in Switzerland, patient autonomy is paramount; thus, my approach prioritizes informed consent and collaborative decision-making—values deeply embedded in Zurich’s medical ethos. To bridge language gaps early in my internship, I am currently advancing my German (B1 level) through intensive online modules and have enrolled in a local Zurich-based course on Swiss healthcare terminology. This commitment reflects the diligence expected of professionals contributing to Switzerland’s healthcare sector. Moreover, I am acutely aware of Zurich’s unique environmental factors—high UV exposure at altitude, urban air quality challenges—and how these influence ocular health, making my academic focus on preventive care especially relevant here.</w:t>
      </w:r>
    </w:p>
    <w:p>
      <w:pPr>
        <w:pStyle w:val="BodyText"/>
      </w:pPr>
      <w:r>
        <w:t xml:space="preserve">My internship goals in Switzerland Zurich are precisely defined and aligned with your institution’s mission. First, I aim to master the Swiss-specific protocols for managing age-related macular degeneration (AMD), a growing concern in Zurich’s aging demographic. Second, I seek to contribute to community outreach programs—perhaps assisting with free vision screenings at Zurich’s public libraries or schools—reflecting Switzerland’s emphasis on accessible healthcare for all citizens. Third, I aspire to learn from your team’s use of AI-driven diagnostic tools like the Zeiss iCare TONOMETER network, which is increasingly adopted in Zurich clinics to enhance early disease detection. These objectives directly support Switzerland Zurich’s reputation for pioneering optometric solutions that merge technology with compassionate care.</w:t>
      </w:r>
    </w:p>
    <w:p>
      <w:pPr>
        <w:pStyle w:val="BodyText"/>
      </w:pPr>
      <w:r>
        <w:t xml:space="preserve">Switzerland is renowned for its unwavering commitment to quality, and I am prepared to uphold this standard through disciplined work habits, strict adherence to Swiss privacy regulations (such as the Federal Data Protection Act), and an eagerness to learn from Switzerland’s most respected practitioners. Zurich’s vibrant medical community—where institutions like the Zurich Eye Center consistently rank among Europe’s top vision care providers—offers the ideal environment for me to grow. I am not merely seeking an internship; I am seeking a partnership where my dedication complements your team’s legacy of excellence, as evidenced by your involvement in initiatives like the Swiss Vision Health Summit 2023.</w:t>
      </w:r>
    </w:p>
    <w:p>
      <w:pPr>
        <w:pStyle w:val="BodyText"/>
      </w:pPr>
      <w:r>
        <w:t xml:space="preserve">I have attached my curriculum vitae and academic transcripts for your review, highlighting coursework in Clinical Optometry, Ocular Pharmacology, and Swiss Healthcare Systems. I welcome the opportunity to discuss how my proactive approach to patient care—shaped by both academic rigor and respect for Zurich’s cultural context—can benefit your practice. Thank you for considering this Internship Application Letter as a testament to my commitment to becoming a contributing member of Switzerland Zurich’s optometric community.</w:t>
      </w:r>
    </w:p>
    <w:p>
      <w:pPr>
        <w:pStyle w:val="BodyText"/>
      </w:pPr>
      <w:r>
        <w:t xml:space="preserve">I look forward to the possibility of visiting your Zurich facility, observing its exceptional workflow firsthand, and demonstrating how my skills align with Switzerland’s vision for future-ready eye care. Please feel free to contact me at [Your Email] or [Your Phone Number] to schedule an interview at your earliest convenience.</w:t>
      </w:r>
    </w:p>
    <w:p>
      <w:pPr>
        <w:pStyle w:val="BodyText"/>
      </w:pPr>
      <w:r>
        <w:t xml:space="preserve">Sincerely,</w:t>
      </w:r>
    </w:p>
    <w:p>
      <w:pPr>
        <w:pStyle w:val="BodyText"/>
      </w:pPr>
      <w:r>
        <w:t xml:space="preserve">[Your Full Name]</w:t>
      </w:r>
    </w:p>
    <w:p>
      <w:pPr>
        <w:pStyle w:val="BodyText"/>
      </w:pPr>
      <w:r>
        <w:t xml:space="preserve">[Your University, Degree Program, Expected Graduation Ye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ptometrist Position - Zurich, Switzerland</dc:title>
  <dc:creator/>
  <dc:language>en</dc:language>
  <cp:keywords/>
  <dcterms:created xsi:type="dcterms:W3CDTF">2026-07-20T23:41:25Z</dcterms:created>
  <dcterms:modified xsi:type="dcterms:W3CDTF">2026-07-20T23:41:25Z</dcterms:modified>
</cp:coreProperties>
</file>

<file path=docProps/custom.xml><?xml version="1.0" encoding="utf-8"?>
<Properties xmlns="http://schemas.openxmlformats.org/officeDocument/2006/custom-properties" xmlns:vt="http://schemas.openxmlformats.org/officeDocument/2006/docPropsVTypes"/>
</file>